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3912D" w14:textId="77777777" w:rsidR="00375450" w:rsidRPr="00702BDF" w:rsidRDefault="00375450" w:rsidP="0056404F">
      <w:pPr>
        <w:jc w:val="center"/>
        <w:rPr>
          <w:rFonts w:ascii="Times New Roman" w:hAnsi="Times New Roman"/>
          <w:b/>
          <w:sz w:val="18"/>
          <w:szCs w:val="18"/>
        </w:rPr>
      </w:pPr>
      <w:r w:rsidRPr="00702BDF">
        <w:rPr>
          <w:rFonts w:ascii="Times New Roman" w:hAnsi="Times New Roman"/>
          <w:sz w:val="18"/>
          <w:szCs w:val="18"/>
        </w:rPr>
        <w:t>.....</w:t>
      </w:r>
      <w:r w:rsidRPr="00702BDF">
        <w:rPr>
          <w:rFonts w:ascii="Times New Roman" w:hAnsi="Times New Roman"/>
          <w:b/>
          <w:sz w:val="18"/>
          <w:szCs w:val="18"/>
        </w:rPr>
        <w:t>……………………..……BÖLÜMÜ BAŞKANLIĞINA</w:t>
      </w:r>
    </w:p>
    <w:p w14:paraId="69B562EE" w14:textId="77777777" w:rsidR="000E27D6" w:rsidRDefault="00375450" w:rsidP="000E27D6">
      <w:pPr>
        <w:pStyle w:val="AralkYok"/>
        <w:spacing w:after="120"/>
        <w:jc w:val="both"/>
        <w:rPr>
          <w:rFonts w:ascii="Times New Roman" w:hAnsi="Times New Roman"/>
          <w:sz w:val="18"/>
          <w:szCs w:val="18"/>
        </w:rPr>
      </w:pPr>
      <w:r w:rsidRPr="00702BDF">
        <w:rPr>
          <w:rFonts w:ascii="Times New Roman" w:hAnsi="Times New Roman"/>
          <w:b/>
          <w:sz w:val="18"/>
          <w:szCs w:val="18"/>
        </w:rPr>
        <w:t xml:space="preserve">                  </w:t>
      </w:r>
      <w:r w:rsidRPr="00702BDF">
        <w:rPr>
          <w:rFonts w:ascii="Times New Roman" w:hAnsi="Times New Roman"/>
          <w:sz w:val="18"/>
          <w:szCs w:val="18"/>
        </w:rPr>
        <w:t>Bölümünüz</w:t>
      </w:r>
      <w:r w:rsidRPr="00702BDF">
        <w:rPr>
          <w:rFonts w:ascii="Times New Roman" w:hAnsi="Times New Roman"/>
          <w:b/>
          <w:sz w:val="18"/>
          <w:szCs w:val="18"/>
        </w:rPr>
        <w:t xml:space="preserve">…………………. </w:t>
      </w:r>
      <w:r w:rsidRPr="00702BDF">
        <w:rPr>
          <w:rFonts w:ascii="Times New Roman" w:hAnsi="Times New Roman"/>
          <w:sz w:val="18"/>
          <w:szCs w:val="18"/>
        </w:rPr>
        <w:t>numaralı öğrencisiyim. ………….. Akademik Yılı ………. dönemi sonu itibariyle azami süremi doldurdum</w:t>
      </w:r>
      <w:r w:rsidRPr="00406B1D">
        <w:rPr>
          <w:rFonts w:ascii="Times New Roman" w:hAnsi="Times New Roman"/>
          <w:sz w:val="18"/>
          <w:szCs w:val="18"/>
        </w:rPr>
        <w:t xml:space="preserve">. </w:t>
      </w:r>
      <w:r w:rsidRPr="00406B1D">
        <w:rPr>
          <w:rFonts w:ascii="Times New Roman" w:hAnsi="Times New Roman"/>
          <w:color w:val="000000"/>
          <w:sz w:val="18"/>
          <w:szCs w:val="18"/>
        </w:rPr>
        <w:t xml:space="preserve">2547 sayılı Kanun’un 44 (c) maddesi kapsamında Orta Doğu Teknik Üniversitesi Senatosu’nun belirlediği Uygulama Usul ve Esasları uyarınca </w:t>
      </w:r>
      <w:r w:rsidRPr="00406B1D">
        <w:rPr>
          <w:rFonts w:ascii="Times New Roman" w:hAnsi="Times New Roman"/>
          <w:sz w:val="18"/>
          <w:szCs w:val="18"/>
        </w:rPr>
        <w:t>aşağıda</w:t>
      </w:r>
      <w:r w:rsidRPr="00702BDF">
        <w:rPr>
          <w:rFonts w:ascii="Times New Roman" w:hAnsi="Times New Roman"/>
          <w:sz w:val="18"/>
          <w:szCs w:val="18"/>
        </w:rPr>
        <w:t xml:space="preserve"> belirttiğim ders/dersler</w:t>
      </w:r>
      <w:r w:rsidR="006C75A3">
        <w:rPr>
          <w:rFonts w:ascii="Times New Roman" w:hAnsi="Times New Roman"/>
          <w:sz w:val="18"/>
          <w:szCs w:val="18"/>
        </w:rPr>
        <w:t xml:space="preserve"> için</w:t>
      </w:r>
      <w:r w:rsidRPr="00702BDF">
        <w:rPr>
          <w:rFonts w:ascii="Times New Roman" w:hAnsi="Times New Roman"/>
          <w:sz w:val="18"/>
          <w:szCs w:val="18"/>
        </w:rPr>
        <w:t xml:space="preserve"> azami </w:t>
      </w:r>
      <w:r>
        <w:rPr>
          <w:rFonts w:ascii="Times New Roman" w:hAnsi="Times New Roman"/>
          <w:sz w:val="18"/>
          <w:szCs w:val="18"/>
        </w:rPr>
        <w:t xml:space="preserve">eğitim </w:t>
      </w:r>
      <w:r w:rsidRPr="00702BDF">
        <w:rPr>
          <w:rFonts w:ascii="Times New Roman" w:hAnsi="Times New Roman"/>
          <w:sz w:val="18"/>
          <w:szCs w:val="18"/>
        </w:rPr>
        <w:t>öğre</w:t>
      </w:r>
      <w:r>
        <w:rPr>
          <w:rFonts w:ascii="Times New Roman" w:hAnsi="Times New Roman"/>
          <w:sz w:val="18"/>
          <w:szCs w:val="18"/>
        </w:rPr>
        <w:t>t</w:t>
      </w:r>
      <w:r w:rsidRPr="00702BDF">
        <w:rPr>
          <w:rFonts w:ascii="Times New Roman" w:hAnsi="Times New Roman"/>
          <w:sz w:val="18"/>
          <w:szCs w:val="18"/>
        </w:rPr>
        <w:t xml:space="preserve">im süresi sonu ek sınav hakkından yararlanmak istiyorum. </w:t>
      </w:r>
    </w:p>
    <w:p w14:paraId="6EA140C4" w14:textId="77777777" w:rsidR="00375450" w:rsidRPr="00702BDF" w:rsidRDefault="00375450" w:rsidP="000E27D6">
      <w:pPr>
        <w:pStyle w:val="AralkYok"/>
        <w:spacing w:after="120"/>
        <w:jc w:val="both"/>
        <w:rPr>
          <w:rFonts w:ascii="Times New Roman" w:hAnsi="Times New Roman"/>
          <w:sz w:val="18"/>
          <w:szCs w:val="18"/>
        </w:rPr>
      </w:pPr>
      <w:r w:rsidRPr="00702BDF">
        <w:rPr>
          <w:rFonts w:ascii="Times New Roman" w:hAnsi="Times New Roman"/>
          <w:sz w:val="18"/>
          <w:szCs w:val="18"/>
        </w:rPr>
        <w:t xml:space="preserve">                   </w:t>
      </w:r>
      <w:r w:rsidR="00EA4F78">
        <w:rPr>
          <w:rFonts w:ascii="Times New Roman" w:hAnsi="Times New Roman"/>
          <w:sz w:val="18"/>
          <w:szCs w:val="18"/>
        </w:rPr>
        <w:t xml:space="preserve">Bu formda beyan ettiğim bilgilerin doğruluğu ile ilgili </w:t>
      </w:r>
      <w:r w:rsidRPr="00702BDF">
        <w:rPr>
          <w:rFonts w:ascii="Times New Roman" w:hAnsi="Times New Roman"/>
          <w:sz w:val="18"/>
          <w:szCs w:val="18"/>
        </w:rPr>
        <w:t xml:space="preserve">sorumluluğunun tarafıma ait olduğunu </w:t>
      </w:r>
      <w:r w:rsidR="006C75A3">
        <w:rPr>
          <w:rFonts w:ascii="Times New Roman" w:hAnsi="Times New Roman"/>
          <w:sz w:val="18"/>
          <w:szCs w:val="18"/>
        </w:rPr>
        <w:t>ve</w:t>
      </w:r>
      <w:r w:rsidRPr="00702BDF">
        <w:rPr>
          <w:rFonts w:ascii="Times New Roman" w:hAnsi="Times New Roman"/>
          <w:sz w:val="18"/>
          <w:szCs w:val="18"/>
        </w:rPr>
        <w:t xml:space="preserve"> yazdığım bilgilerde eksiklik veya yanlışlık tespit edilmesi halinde başvurumun geçersiz sayılacağını kabul ediyorum.</w:t>
      </w:r>
    </w:p>
    <w:p w14:paraId="3B3E8628" w14:textId="77777777" w:rsidR="00375450" w:rsidRDefault="00375450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 w:rsidRPr="00702BDF">
        <w:rPr>
          <w:rFonts w:ascii="Times New Roman" w:hAnsi="Times New Roman"/>
          <w:sz w:val="18"/>
          <w:szCs w:val="18"/>
        </w:rPr>
        <w:t xml:space="preserve">                   Gereğini arz ederim.</w:t>
      </w:r>
      <w:r w:rsidRPr="00702BDF">
        <w:rPr>
          <w:rFonts w:ascii="Times New Roman" w:hAnsi="Times New Roman"/>
          <w:b/>
          <w:sz w:val="18"/>
          <w:szCs w:val="18"/>
        </w:rPr>
        <w:t xml:space="preserve">  </w:t>
      </w:r>
    </w:p>
    <w:p w14:paraId="68AD762F" w14:textId="77777777" w:rsidR="00550A99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  <w:t xml:space="preserve">Tarih: </w:t>
      </w:r>
    </w:p>
    <w:p w14:paraId="619BD81E" w14:textId="77777777" w:rsidR="00550A99" w:rsidRPr="00702BDF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  <w:t>İmza:</w:t>
      </w:r>
    </w:p>
    <w:p w14:paraId="32BED815" w14:textId="77777777" w:rsidR="00375450" w:rsidRPr="008F149D" w:rsidRDefault="00375450" w:rsidP="00E034A1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  <w:r w:rsidRPr="008F149D">
        <w:rPr>
          <w:rFonts w:ascii="Times New Roman" w:hAnsi="Times New Roman"/>
          <w:b/>
          <w:sz w:val="18"/>
          <w:szCs w:val="18"/>
        </w:rPr>
        <w:t>ÖĞRENCİ BİLGİLERİ</w:t>
      </w:r>
    </w:p>
    <w:p w14:paraId="5E7467A8" w14:textId="77777777" w:rsidR="00550A99" w:rsidRPr="00702BDF" w:rsidRDefault="00550A99" w:rsidP="00E034A1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</w:p>
    <w:tbl>
      <w:tblPr>
        <w:tblW w:w="9611" w:type="dxa"/>
        <w:tblLook w:val="00A0" w:firstRow="1" w:lastRow="0" w:firstColumn="1" w:lastColumn="0" w:noHBand="0" w:noVBand="0"/>
      </w:tblPr>
      <w:tblGrid>
        <w:gridCol w:w="2977"/>
        <w:gridCol w:w="3131"/>
        <w:gridCol w:w="1722"/>
        <w:gridCol w:w="1781"/>
      </w:tblGrid>
      <w:tr w:rsidR="00550A99" w:rsidRPr="00FA413A" w14:paraId="563189D7" w14:textId="77777777" w:rsidTr="00345823">
        <w:trPr>
          <w:trHeight w:val="113"/>
        </w:trPr>
        <w:tc>
          <w:tcPr>
            <w:tcW w:w="2977" w:type="dxa"/>
          </w:tcPr>
          <w:p w14:paraId="32B9838E" w14:textId="77777777" w:rsidR="00354F3D" w:rsidRPr="008F149D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Adı Soyadı</w:t>
            </w:r>
          </w:p>
        </w:tc>
        <w:tc>
          <w:tcPr>
            <w:tcW w:w="3131" w:type="dxa"/>
          </w:tcPr>
          <w:p w14:paraId="11F8AB2A" w14:textId="77777777" w:rsidR="00354F3D" w:rsidRPr="00FA413A" w:rsidRDefault="00550A99" w:rsidP="00345823">
            <w:pPr>
              <w:spacing w:after="0" w:line="36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0BCB362A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0DE99CD0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50A99" w:rsidRPr="00FA413A" w14:paraId="0FBCD6C3" w14:textId="77777777" w:rsidTr="00345823">
        <w:trPr>
          <w:trHeight w:val="113"/>
        </w:trPr>
        <w:tc>
          <w:tcPr>
            <w:tcW w:w="2977" w:type="dxa"/>
          </w:tcPr>
          <w:p w14:paraId="4581D260" w14:textId="77777777" w:rsidR="00354F3D" w:rsidRPr="008F149D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Öğrenci Numarası/T.C Numarası</w:t>
            </w:r>
          </w:p>
        </w:tc>
        <w:tc>
          <w:tcPr>
            <w:tcW w:w="3131" w:type="dxa"/>
          </w:tcPr>
          <w:p w14:paraId="20707B7A" w14:textId="77777777" w:rsidR="00354F3D" w:rsidRPr="00FA413A" w:rsidRDefault="00550A99" w:rsidP="00345823">
            <w:pPr>
              <w:spacing w:after="0" w:line="36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163DBF8E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59EA61F5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50A99" w:rsidRPr="00FA413A" w14:paraId="7EAA3FFC" w14:textId="77777777" w:rsidTr="00345823">
        <w:trPr>
          <w:trHeight w:val="113"/>
        </w:trPr>
        <w:tc>
          <w:tcPr>
            <w:tcW w:w="2977" w:type="dxa"/>
          </w:tcPr>
          <w:p w14:paraId="5A87B9C0" w14:textId="77777777" w:rsidR="00354F3D" w:rsidRPr="008F149D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Bölüm</w:t>
            </w:r>
            <w:r w:rsidR="00550A99"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ü</w:t>
            </w:r>
          </w:p>
        </w:tc>
        <w:tc>
          <w:tcPr>
            <w:tcW w:w="3131" w:type="dxa"/>
          </w:tcPr>
          <w:p w14:paraId="23EDDC75" w14:textId="77777777" w:rsidR="00354F3D" w:rsidRPr="00FA413A" w:rsidRDefault="00550A99" w:rsidP="00345823">
            <w:pPr>
              <w:spacing w:after="0" w:line="36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772F48F2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6C0E60F3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50A99" w:rsidRPr="00FA413A" w14:paraId="7C4FCD8B" w14:textId="77777777" w:rsidTr="00345823">
        <w:trPr>
          <w:trHeight w:val="113"/>
        </w:trPr>
        <w:tc>
          <w:tcPr>
            <w:tcW w:w="2977" w:type="dxa"/>
          </w:tcPr>
          <w:p w14:paraId="6465B489" w14:textId="77777777" w:rsidR="00354F3D" w:rsidRPr="008F149D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İletişim Numarası/E-posta</w:t>
            </w:r>
          </w:p>
        </w:tc>
        <w:tc>
          <w:tcPr>
            <w:tcW w:w="3131" w:type="dxa"/>
          </w:tcPr>
          <w:p w14:paraId="2CCBCDB4" w14:textId="77777777" w:rsidR="00354F3D" w:rsidRPr="00FA413A" w:rsidRDefault="00550A99" w:rsidP="00345823">
            <w:pPr>
              <w:spacing w:after="0" w:line="36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219F3561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73CF8C8C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1C8D42E9" w14:textId="77777777" w:rsidR="00375450" w:rsidRDefault="00A97CE3" w:rsidP="00F4687D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24"/>
          <w:szCs w:val="24"/>
        </w:rPr>
        <w:t>Kullanılmak İstenen Sınav</w:t>
      </w:r>
    </w:p>
    <w:tbl>
      <w:tblPr>
        <w:tblW w:w="10102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56"/>
        <w:gridCol w:w="894"/>
        <w:gridCol w:w="3231"/>
        <w:gridCol w:w="418"/>
        <w:gridCol w:w="1575"/>
        <w:gridCol w:w="1604"/>
        <w:gridCol w:w="1232"/>
        <w:gridCol w:w="492"/>
      </w:tblGrid>
      <w:tr w:rsidR="00A348B4" w:rsidRPr="005B4362" w14:paraId="4B85E4F0" w14:textId="77777777" w:rsidTr="00345823">
        <w:trPr>
          <w:trHeight w:val="420"/>
        </w:trPr>
        <w:tc>
          <w:tcPr>
            <w:tcW w:w="5199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724CB065" w14:textId="77777777" w:rsidR="00A348B4" w:rsidRPr="005B4362" w:rsidRDefault="00A348B4" w:rsidP="005B4362">
            <w:pPr>
              <w:numPr>
                <w:ilvl w:val="0"/>
                <w:numId w:val="4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B4362">
              <w:rPr>
                <w:rFonts w:ascii="Times New Roman" w:hAnsi="Times New Roman"/>
                <w:b/>
                <w:sz w:val="24"/>
                <w:szCs w:val="24"/>
              </w:rPr>
              <w:t xml:space="preserve">Ek sınav </w:t>
            </w:r>
            <w:r w:rsidRPr="005B4362">
              <w:rPr>
                <w:rFonts w:ascii="Segoe UI Symbol" w:eastAsia="MS Gothic" w:hAnsi="Segoe UI Symbol" w:cs="Segoe UI Symbol"/>
                <w:b/>
                <w:sz w:val="32"/>
                <w:szCs w:val="32"/>
              </w:rPr>
              <w:t>☐</w:t>
            </w:r>
          </w:p>
        </w:tc>
        <w:tc>
          <w:tcPr>
            <w:tcW w:w="4903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03180509" w14:textId="77777777" w:rsidR="00A348B4" w:rsidRPr="005B4362" w:rsidRDefault="00A348B4" w:rsidP="005B436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5B4362">
              <w:rPr>
                <w:rFonts w:ascii="Times New Roman" w:hAnsi="Times New Roman"/>
                <w:b/>
                <w:sz w:val="24"/>
                <w:szCs w:val="24"/>
              </w:rPr>
              <w:t xml:space="preserve">Ek sınav </w:t>
            </w:r>
            <w:r w:rsidRPr="005B4362">
              <w:rPr>
                <w:rFonts w:ascii="Segoe UI Symbol" w:eastAsia="MS Gothic" w:hAnsi="Segoe UI Symbol" w:cs="Segoe UI Symbol"/>
                <w:b/>
                <w:sz w:val="32"/>
                <w:szCs w:val="32"/>
              </w:rPr>
              <w:t>☐</w:t>
            </w:r>
          </w:p>
        </w:tc>
      </w:tr>
      <w:tr w:rsidR="00EF768A" w:rsidRPr="00FA413A" w14:paraId="7D8E7758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14"/>
        </w:trPr>
        <w:tc>
          <w:tcPr>
            <w:tcW w:w="9610" w:type="dxa"/>
            <w:gridSpan w:val="7"/>
            <w:tcBorders>
              <w:top w:val="nil"/>
              <w:left w:val="nil"/>
              <w:right w:val="nil"/>
            </w:tcBorders>
          </w:tcPr>
          <w:p w14:paraId="6AACADA5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EK SINAVA GİRMEK İSTEDİĞİ DERS/DERSLER</w:t>
            </w:r>
          </w:p>
        </w:tc>
      </w:tr>
      <w:tr w:rsidR="00EF768A" w:rsidRPr="00FA413A" w14:paraId="263952E1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692"/>
        </w:trPr>
        <w:tc>
          <w:tcPr>
            <w:tcW w:w="656" w:type="dxa"/>
            <w:vAlign w:val="center"/>
          </w:tcPr>
          <w:p w14:paraId="5D85541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S.No</w:t>
            </w:r>
          </w:p>
        </w:tc>
        <w:tc>
          <w:tcPr>
            <w:tcW w:w="894" w:type="dxa"/>
            <w:vAlign w:val="center"/>
          </w:tcPr>
          <w:p w14:paraId="5EF7F09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3231" w:type="dxa"/>
            <w:vAlign w:val="center"/>
          </w:tcPr>
          <w:p w14:paraId="68D4A7F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 xml:space="preserve">Dersin Adı                                </w:t>
            </w:r>
          </w:p>
        </w:tc>
        <w:tc>
          <w:tcPr>
            <w:tcW w:w="1993" w:type="dxa"/>
            <w:gridSpan w:val="2"/>
            <w:vAlign w:val="center"/>
          </w:tcPr>
          <w:p w14:paraId="413C9EE6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aha Önce Alınıp Başarısız Olunmuş Ders</w:t>
            </w:r>
          </w:p>
        </w:tc>
        <w:tc>
          <w:tcPr>
            <w:tcW w:w="1604" w:type="dxa"/>
            <w:vAlign w:val="center"/>
          </w:tcPr>
          <w:p w14:paraId="4DA8B42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Hiç Alınmamış Ders</w:t>
            </w:r>
          </w:p>
        </w:tc>
        <w:tc>
          <w:tcPr>
            <w:tcW w:w="1232" w:type="dxa"/>
            <w:vAlign w:val="center"/>
          </w:tcPr>
          <w:p w14:paraId="5C14D4E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Uygulamalı Ders</w:t>
            </w:r>
          </w:p>
        </w:tc>
      </w:tr>
      <w:tr w:rsidR="00EF768A" w:rsidRPr="00FA413A" w14:paraId="23CE875A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002D3FD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894" w:type="dxa"/>
          </w:tcPr>
          <w:p w14:paraId="62F77E4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4BB4AC8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6D4BC8D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0F653F2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A3524B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7A89DAEA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452B5FB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894" w:type="dxa"/>
          </w:tcPr>
          <w:p w14:paraId="2C04998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4783591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4FCA66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3B88DDB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CAD971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8082ECA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15A03E7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894" w:type="dxa"/>
          </w:tcPr>
          <w:p w14:paraId="3F8A287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323E212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48AFEE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3360E78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79F5EE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0A49935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5CF7CCA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4</w:t>
            </w:r>
          </w:p>
        </w:tc>
        <w:tc>
          <w:tcPr>
            <w:tcW w:w="894" w:type="dxa"/>
          </w:tcPr>
          <w:p w14:paraId="29740C2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6401E41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798369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6573692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7966B7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B61A1A3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459640D9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894" w:type="dxa"/>
          </w:tcPr>
          <w:p w14:paraId="3042A05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070D46C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36103B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5BD8E2B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A7D7E4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2C2BDD7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5B82C72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6</w:t>
            </w:r>
          </w:p>
        </w:tc>
        <w:tc>
          <w:tcPr>
            <w:tcW w:w="894" w:type="dxa"/>
          </w:tcPr>
          <w:p w14:paraId="431DF97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6FF7C76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FA8D83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5B7A7E5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54D550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2FB246C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03F9969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7</w:t>
            </w:r>
          </w:p>
        </w:tc>
        <w:tc>
          <w:tcPr>
            <w:tcW w:w="894" w:type="dxa"/>
          </w:tcPr>
          <w:p w14:paraId="1913865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1D1478E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56F1C4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029DD17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B7A6ED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736EF0A8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17B10673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8</w:t>
            </w:r>
          </w:p>
        </w:tc>
        <w:tc>
          <w:tcPr>
            <w:tcW w:w="894" w:type="dxa"/>
          </w:tcPr>
          <w:p w14:paraId="7D511AA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2B777CD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1FC07D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5CC47EA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93B4FB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AF12374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0213458F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9</w:t>
            </w:r>
          </w:p>
        </w:tc>
        <w:tc>
          <w:tcPr>
            <w:tcW w:w="894" w:type="dxa"/>
          </w:tcPr>
          <w:p w14:paraId="3860416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5FBA376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5EC6E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5A5B809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36092E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4F7A37BF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7FE9EA0F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0</w:t>
            </w:r>
          </w:p>
        </w:tc>
        <w:tc>
          <w:tcPr>
            <w:tcW w:w="894" w:type="dxa"/>
          </w:tcPr>
          <w:p w14:paraId="4BC548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6A716A0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BFDAA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6D78F7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54BF71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32C7D2D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1EB9720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1</w:t>
            </w:r>
          </w:p>
        </w:tc>
        <w:tc>
          <w:tcPr>
            <w:tcW w:w="894" w:type="dxa"/>
          </w:tcPr>
          <w:p w14:paraId="4B594A7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3B8BA19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76C2BAD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2787225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63D929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46BF3A24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5CCAD92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2</w:t>
            </w:r>
          </w:p>
        </w:tc>
        <w:tc>
          <w:tcPr>
            <w:tcW w:w="894" w:type="dxa"/>
          </w:tcPr>
          <w:p w14:paraId="6CFA652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5D0820F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BE4ED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3880140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48CC06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F89D5EE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31264C6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3</w:t>
            </w:r>
          </w:p>
        </w:tc>
        <w:tc>
          <w:tcPr>
            <w:tcW w:w="894" w:type="dxa"/>
          </w:tcPr>
          <w:p w14:paraId="254EA0C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547BC2F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AF29C0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3858716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403C42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C368D5A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35E0CE4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4</w:t>
            </w:r>
          </w:p>
        </w:tc>
        <w:tc>
          <w:tcPr>
            <w:tcW w:w="894" w:type="dxa"/>
          </w:tcPr>
          <w:p w14:paraId="0C57145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03B472E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CA8AFD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2E6F374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BA88D0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3FF6FBA0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23D9607B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5</w:t>
            </w:r>
          </w:p>
        </w:tc>
        <w:tc>
          <w:tcPr>
            <w:tcW w:w="894" w:type="dxa"/>
          </w:tcPr>
          <w:p w14:paraId="65571DA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5A19A11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44651F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38C248D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07051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1C96B994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012006F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6</w:t>
            </w:r>
          </w:p>
        </w:tc>
        <w:tc>
          <w:tcPr>
            <w:tcW w:w="894" w:type="dxa"/>
          </w:tcPr>
          <w:p w14:paraId="44B6E88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3804280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27FE8A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500C7E1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A4F3AF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1F401213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5D5A290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7</w:t>
            </w:r>
          </w:p>
        </w:tc>
        <w:tc>
          <w:tcPr>
            <w:tcW w:w="894" w:type="dxa"/>
          </w:tcPr>
          <w:p w14:paraId="66E599B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11479C1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33CBD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4C4692E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4A7FADE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67A9404B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7802267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8</w:t>
            </w:r>
          </w:p>
        </w:tc>
        <w:tc>
          <w:tcPr>
            <w:tcW w:w="894" w:type="dxa"/>
          </w:tcPr>
          <w:p w14:paraId="058B5D1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4E7FAA9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2C0AEF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0504E51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7D669E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53AA5C36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63146FB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9</w:t>
            </w:r>
          </w:p>
        </w:tc>
        <w:tc>
          <w:tcPr>
            <w:tcW w:w="894" w:type="dxa"/>
          </w:tcPr>
          <w:p w14:paraId="220F6E1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4500412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5D131B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356E0A0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5984B89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5E34AD3D" w14:textId="77777777" w:rsidTr="00345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492" w:type="dxa"/>
          <w:trHeight w:val="240"/>
        </w:trPr>
        <w:tc>
          <w:tcPr>
            <w:tcW w:w="656" w:type="dxa"/>
          </w:tcPr>
          <w:p w14:paraId="49A057E9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0</w:t>
            </w:r>
          </w:p>
        </w:tc>
        <w:tc>
          <w:tcPr>
            <w:tcW w:w="894" w:type="dxa"/>
          </w:tcPr>
          <w:p w14:paraId="27596CB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</w:tcPr>
          <w:p w14:paraId="2CADB2D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EB247E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</w:tcPr>
          <w:p w14:paraId="387C6CE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86B0F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0873BAF1" w14:textId="77777777" w:rsidR="00D63257" w:rsidRDefault="00345823" w:rsidP="00EF768A">
      <w:pPr>
        <w:spacing w:after="0" w:line="240" w:lineRule="auto"/>
        <w:jc w:val="both"/>
        <w:rPr>
          <w:rFonts w:ascii="Times New Roman" w:hAnsi="Times New Roman"/>
          <w:b/>
          <w:i/>
          <w:sz w:val="16"/>
          <w:szCs w:val="16"/>
        </w:rPr>
      </w:pPr>
      <w:r>
        <w:rPr>
          <w:noProof/>
          <w:sz w:val="16"/>
          <w:szCs w:val="16"/>
          <w:lang w:eastAsia="tr-TR"/>
        </w:rPr>
        <w:drawing>
          <wp:anchor distT="0" distB="0" distL="114300" distR="114300" simplePos="0" relativeHeight="251658240" behindDoc="1" locked="0" layoutInCell="1" allowOverlap="1" wp14:anchorId="7624A4B0" wp14:editId="76CEE227">
            <wp:simplePos x="0" y="0"/>
            <wp:positionH relativeFrom="margin">
              <wp:posOffset>-43815</wp:posOffset>
            </wp:positionH>
            <wp:positionV relativeFrom="paragraph">
              <wp:posOffset>1398905</wp:posOffset>
            </wp:positionV>
            <wp:extent cx="693420" cy="693420"/>
            <wp:effectExtent l="0" t="0" r="0" b="0"/>
            <wp:wrapSquare wrapText="bothSides"/>
            <wp:docPr id="5" name="Resim 5" descr="test75e6cd25a602941637b7016e07fd78be_ders etkileşimli kayı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st75e6cd25a602941637b7016e07fd78be_ders etkileşimli kayı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3257" w:rsidRPr="00D63257">
        <w:rPr>
          <w:rFonts w:ascii="Times New Roman" w:hAnsi="Times New Roman"/>
          <w:b/>
          <w:i/>
          <w:sz w:val="16"/>
          <w:szCs w:val="16"/>
        </w:rPr>
        <w:t xml:space="preserve"> </w:t>
      </w:r>
    </w:p>
    <w:tbl>
      <w:tblPr>
        <w:tblpPr w:leftFromText="141" w:rightFromText="141" w:vertAnchor="text" w:tblpY="1"/>
        <w:tblOverlap w:val="never"/>
        <w:tblW w:w="9696" w:type="dxa"/>
        <w:tblLook w:val="00A0" w:firstRow="1" w:lastRow="0" w:firstColumn="1" w:lastColumn="0" w:noHBand="0" w:noVBand="0"/>
      </w:tblPr>
      <w:tblGrid>
        <w:gridCol w:w="1993"/>
        <w:gridCol w:w="3048"/>
        <w:gridCol w:w="1759"/>
        <w:gridCol w:w="2896"/>
      </w:tblGrid>
      <w:tr w:rsidR="00D63257" w:rsidRPr="00AD06D5" w14:paraId="1CB4FBAA" w14:textId="77777777" w:rsidTr="00D63257">
        <w:trPr>
          <w:trHeight w:val="211"/>
        </w:trPr>
        <w:tc>
          <w:tcPr>
            <w:tcW w:w="1993" w:type="dxa"/>
          </w:tcPr>
          <w:p w14:paraId="5AD75371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63257">
              <w:rPr>
                <w:rFonts w:ascii="Times New Roman" w:hAnsi="Times New Roman"/>
                <w:b/>
                <w:sz w:val="18"/>
                <w:szCs w:val="18"/>
              </w:rPr>
              <w:t xml:space="preserve">Akademik Danışman </w:t>
            </w:r>
          </w:p>
        </w:tc>
        <w:tc>
          <w:tcPr>
            <w:tcW w:w="3048" w:type="dxa"/>
          </w:tcPr>
          <w:p w14:paraId="11A8F01E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19106F1D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63257">
              <w:rPr>
                <w:rFonts w:ascii="Times New Roman" w:hAnsi="Times New Roman"/>
                <w:b/>
                <w:sz w:val="18"/>
                <w:szCs w:val="18"/>
              </w:rPr>
              <w:t>Bölüm Başkanı</w:t>
            </w:r>
          </w:p>
        </w:tc>
        <w:tc>
          <w:tcPr>
            <w:tcW w:w="2896" w:type="dxa"/>
          </w:tcPr>
          <w:p w14:paraId="26837890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D63257" w:rsidRPr="00AD06D5" w14:paraId="5F0CB448" w14:textId="77777777" w:rsidTr="00D63257">
        <w:trPr>
          <w:trHeight w:val="108"/>
        </w:trPr>
        <w:tc>
          <w:tcPr>
            <w:tcW w:w="1993" w:type="dxa"/>
          </w:tcPr>
          <w:p w14:paraId="662769F2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3048" w:type="dxa"/>
          </w:tcPr>
          <w:p w14:paraId="111843CE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9" w:type="dxa"/>
          </w:tcPr>
          <w:p w14:paraId="6AEDF5F9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2896" w:type="dxa"/>
          </w:tcPr>
          <w:p w14:paraId="46023DE1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D63257" w:rsidRPr="00AD06D5" w14:paraId="58336BE1" w14:textId="77777777" w:rsidTr="00D63257">
        <w:trPr>
          <w:trHeight w:val="108"/>
        </w:trPr>
        <w:tc>
          <w:tcPr>
            <w:tcW w:w="1993" w:type="dxa"/>
          </w:tcPr>
          <w:p w14:paraId="056D1C4E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3048" w:type="dxa"/>
          </w:tcPr>
          <w:p w14:paraId="45E39043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9" w:type="dxa"/>
          </w:tcPr>
          <w:p w14:paraId="46222F75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2896" w:type="dxa"/>
          </w:tcPr>
          <w:p w14:paraId="28838288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D63257" w:rsidRPr="00AD06D5" w14:paraId="24FFF8E5" w14:textId="77777777" w:rsidTr="00D63257">
        <w:trPr>
          <w:trHeight w:val="108"/>
        </w:trPr>
        <w:tc>
          <w:tcPr>
            <w:tcW w:w="1993" w:type="dxa"/>
          </w:tcPr>
          <w:p w14:paraId="47BE73B9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3048" w:type="dxa"/>
          </w:tcPr>
          <w:p w14:paraId="706A6A01" w14:textId="26FFAACB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…./…./20</w:t>
            </w:r>
            <w:r w:rsidR="005C7A03">
              <w:rPr>
                <w:rFonts w:ascii="Times New Roman" w:hAnsi="Times New Roman"/>
                <w:b/>
                <w:sz w:val="20"/>
                <w:szCs w:val="20"/>
              </w:rPr>
              <w:t>..</w:t>
            </w:r>
          </w:p>
        </w:tc>
        <w:tc>
          <w:tcPr>
            <w:tcW w:w="1759" w:type="dxa"/>
          </w:tcPr>
          <w:p w14:paraId="3D71947C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896" w:type="dxa"/>
          </w:tcPr>
          <w:p w14:paraId="495A3715" w14:textId="0D5FF378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…./…./20</w:t>
            </w:r>
            <w:r w:rsidR="005C7A03">
              <w:rPr>
                <w:rFonts w:ascii="Times New Roman" w:hAnsi="Times New Roman"/>
                <w:b/>
                <w:sz w:val="20"/>
                <w:szCs w:val="20"/>
              </w:rPr>
              <w:t>..</w:t>
            </w:r>
          </w:p>
        </w:tc>
      </w:tr>
      <w:tr w:rsidR="00D63257" w:rsidRPr="00AD06D5" w14:paraId="2CF191DE" w14:textId="77777777" w:rsidTr="00D63257">
        <w:trPr>
          <w:trHeight w:val="243"/>
        </w:trPr>
        <w:tc>
          <w:tcPr>
            <w:tcW w:w="1993" w:type="dxa"/>
          </w:tcPr>
          <w:p w14:paraId="0AFC41FC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Sonuç</w:t>
            </w:r>
          </w:p>
        </w:tc>
        <w:tc>
          <w:tcPr>
            <w:tcW w:w="3048" w:type="dxa"/>
          </w:tcPr>
          <w:p w14:paraId="0A7C1D64" w14:textId="77777777" w:rsidR="00D63257" w:rsidRPr="00AD06D5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dur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ab/>
              <w:t xml:space="preserve">    </w:t>
            </w:r>
          </w:p>
          <w:p w14:paraId="56804BAF" w14:textId="77777777" w:rsidR="00D63257" w:rsidRPr="00AD06D5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 Değildir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</w:tc>
        <w:tc>
          <w:tcPr>
            <w:tcW w:w="1759" w:type="dxa"/>
          </w:tcPr>
          <w:p w14:paraId="12E467EC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Sonuç</w:t>
            </w:r>
          </w:p>
        </w:tc>
        <w:tc>
          <w:tcPr>
            <w:tcW w:w="2896" w:type="dxa"/>
          </w:tcPr>
          <w:p w14:paraId="5F737910" w14:textId="77777777" w:rsidR="00D63257" w:rsidRPr="00AD06D5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dur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ab/>
              <w:t xml:space="preserve">    </w:t>
            </w:r>
          </w:p>
          <w:p w14:paraId="6BF83AB8" w14:textId="77777777" w:rsidR="00D63257" w:rsidRPr="00AD06D5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 Değildir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</w:tc>
      </w:tr>
      <w:tr w:rsidR="00D63257" w:rsidRPr="00AD06D5" w14:paraId="48CC806F" w14:textId="77777777" w:rsidTr="00D63257">
        <w:trPr>
          <w:trHeight w:val="335"/>
        </w:trPr>
        <w:tc>
          <w:tcPr>
            <w:tcW w:w="1993" w:type="dxa"/>
          </w:tcPr>
          <w:p w14:paraId="4A75B037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3048" w:type="dxa"/>
          </w:tcPr>
          <w:p w14:paraId="1FF5FB29" w14:textId="77777777" w:rsidR="00D63257" w:rsidRPr="00AD06D5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9" w:type="dxa"/>
          </w:tcPr>
          <w:p w14:paraId="3AB10AD1" w14:textId="77777777" w:rsidR="00D63257" w:rsidRPr="00AD06D5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896" w:type="dxa"/>
          </w:tcPr>
          <w:p w14:paraId="34F8D33C" w14:textId="77777777" w:rsidR="00D63257" w:rsidRPr="00AD06D5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</w:tbl>
    <w:p w14:paraId="7A1FBEDF" w14:textId="5C88D582" w:rsidR="00D63257" w:rsidRDefault="00D63257" w:rsidP="00EF768A">
      <w:pPr>
        <w:spacing w:after="0" w:line="240" w:lineRule="auto"/>
        <w:jc w:val="both"/>
        <w:rPr>
          <w:rFonts w:ascii="Times New Roman" w:hAnsi="Times New Roman"/>
          <w:b/>
          <w:i/>
          <w:sz w:val="16"/>
          <w:szCs w:val="16"/>
        </w:rPr>
      </w:pPr>
    </w:p>
    <w:p w14:paraId="25E6F6B2" w14:textId="222D3E2E" w:rsidR="001A7A38" w:rsidRDefault="00D63257" w:rsidP="00EF768A">
      <w:pPr>
        <w:spacing w:after="0" w:line="240" w:lineRule="auto"/>
        <w:jc w:val="both"/>
        <w:rPr>
          <w:rFonts w:ascii="Times New Roman" w:hAnsi="Times New Roman"/>
          <w:b/>
          <w:sz w:val="16"/>
          <w:szCs w:val="16"/>
        </w:rPr>
      </w:pPr>
      <w:r>
        <w:rPr>
          <w:rFonts w:ascii="Times New Roman" w:hAnsi="Times New Roman"/>
          <w:b/>
          <w:i/>
          <w:sz w:val="16"/>
          <w:szCs w:val="16"/>
        </w:rPr>
        <w:t>A</w:t>
      </w:r>
      <w:r w:rsidRPr="00702BDF">
        <w:rPr>
          <w:rFonts w:ascii="Times New Roman" w:hAnsi="Times New Roman"/>
          <w:b/>
          <w:i/>
          <w:sz w:val="16"/>
          <w:szCs w:val="16"/>
        </w:rPr>
        <w:t>kademik danışman</w:t>
      </w:r>
      <w:r>
        <w:rPr>
          <w:rFonts w:ascii="Times New Roman" w:hAnsi="Times New Roman"/>
          <w:b/>
          <w:i/>
          <w:sz w:val="16"/>
          <w:szCs w:val="16"/>
        </w:rPr>
        <w:t>ın</w:t>
      </w:r>
      <w:r w:rsidRPr="00702BDF">
        <w:rPr>
          <w:rFonts w:ascii="Times New Roman" w:hAnsi="Times New Roman"/>
          <w:b/>
          <w:i/>
          <w:sz w:val="16"/>
          <w:szCs w:val="16"/>
        </w:rPr>
        <w:t xml:space="preserve"> ve bölüm başkanlığı</w:t>
      </w:r>
      <w:r>
        <w:rPr>
          <w:rFonts w:ascii="Times New Roman" w:hAnsi="Times New Roman"/>
          <w:b/>
          <w:i/>
          <w:sz w:val="16"/>
          <w:szCs w:val="16"/>
        </w:rPr>
        <w:t>nın</w:t>
      </w:r>
      <w:r w:rsidRPr="00702BDF">
        <w:rPr>
          <w:rFonts w:ascii="Times New Roman" w:hAnsi="Times New Roman"/>
          <w:b/>
          <w:i/>
          <w:sz w:val="16"/>
          <w:szCs w:val="16"/>
        </w:rPr>
        <w:t xml:space="preserve"> </w:t>
      </w:r>
      <w:r>
        <w:rPr>
          <w:rFonts w:ascii="Times New Roman" w:hAnsi="Times New Roman"/>
          <w:b/>
          <w:i/>
          <w:sz w:val="16"/>
          <w:szCs w:val="16"/>
        </w:rPr>
        <w:t>e</w:t>
      </w:r>
      <w:r w:rsidRPr="00702BDF">
        <w:rPr>
          <w:rFonts w:ascii="Times New Roman" w:hAnsi="Times New Roman"/>
          <w:b/>
          <w:i/>
          <w:sz w:val="16"/>
          <w:szCs w:val="16"/>
        </w:rPr>
        <w:t xml:space="preserve">k sınav hakkı kullanmak için başvurulan ders/dersler </w:t>
      </w:r>
      <w:r>
        <w:rPr>
          <w:rFonts w:ascii="Times New Roman" w:hAnsi="Times New Roman"/>
          <w:b/>
          <w:i/>
          <w:sz w:val="16"/>
          <w:szCs w:val="16"/>
        </w:rPr>
        <w:t>ile ilgili değerlendirmeleri ve uygun görüşleri</w:t>
      </w:r>
      <w:r w:rsidR="009253D2">
        <w:rPr>
          <w:rFonts w:ascii="Times New Roman" w:hAnsi="Times New Roman"/>
          <w:b/>
          <w:i/>
          <w:sz w:val="16"/>
          <w:szCs w:val="16"/>
        </w:rPr>
        <w:t xml:space="preserve"> sonrasında öğrenciye sınav</w:t>
      </w:r>
      <w:r w:rsidR="009253D2" w:rsidRPr="00702BDF">
        <w:rPr>
          <w:rFonts w:ascii="Times New Roman" w:hAnsi="Times New Roman"/>
          <w:b/>
          <w:i/>
          <w:sz w:val="16"/>
          <w:szCs w:val="16"/>
        </w:rPr>
        <w:t xml:space="preserve"> hakları verilir</w:t>
      </w:r>
      <w:r w:rsidR="009253D2" w:rsidRPr="00702BDF">
        <w:rPr>
          <w:rFonts w:ascii="Times New Roman" w:hAnsi="Times New Roman"/>
          <w:b/>
          <w:sz w:val="16"/>
          <w:szCs w:val="16"/>
        </w:rPr>
        <w:t>.</w:t>
      </w:r>
    </w:p>
    <w:p w14:paraId="31070A58" w14:textId="77777777" w:rsidR="00345823" w:rsidRPr="00A64E5F" w:rsidRDefault="00345823" w:rsidP="003458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pacing w:val="-6"/>
          <w:sz w:val="18"/>
          <w:szCs w:val="18"/>
          <w:lang w:val="en-US"/>
        </w:rPr>
      </w:pPr>
      <w:r w:rsidRPr="00A64E5F">
        <w:rPr>
          <w:sz w:val="18"/>
          <w:szCs w:val="18"/>
        </w:rPr>
        <w:t>*</w:t>
      </w:r>
      <w:r w:rsidRPr="00D63257">
        <w:rPr>
          <w:rFonts w:ascii="Times New Roman" w:hAnsi="Times New Roman"/>
          <w:sz w:val="16"/>
          <w:szCs w:val="16"/>
        </w:rPr>
        <w:t xml:space="preserve">Öğrenci İşleri Daire Başkanlığı Ders Etkileşimli Kayıt Süreci kapsamında kişisel verilerinizi, Kanunda belirtilen amaçlarla sınırlı olarak işlemektedir. Konuyla ilgili aydınlatma metnine karekodu veya aşağıdaki bağlantıyı kullanarak ulaşabilirsiniz. </w:t>
      </w:r>
      <w:hyperlink r:id="rId8" w:history="1">
        <w:r w:rsidRPr="00D63257">
          <w:rPr>
            <w:rStyle w:val="Kpr"/>
            <w:rFonts w:ascii="Times New Roman" w:hAnsi="Times New Roman"/>
            <w:spacing w:val="-6"/>
            <w:sz w:val="18"/>
            <w:szCs w:val="18"/>
          </w:rPr>
          <w:t>https://kvkk.metu.edu.tr/tr/system/files/aydinlatma_metinleri/OIDB/aydinlatma_metni_ders_etkilesimli_kayit_sureci.pd</w:t>
        </w:r>
        <w:r w:rsidRPr="00A64E5F">
          <w:rPr>
            <w:rStyle w:val="Kpr"/>
            <w:spacing w:val="-6"/>
            <w:sz w:val="18"/>
            <w:szCs w:val="18"/>
          </w:rPr>
          <w:t>f</w:t>
        </w:r>
      </w:hyperlink>
    </w:p>
    <w:sectPr w:rsidR="00345823" w:rsidRPr="00A64E5F" w:rsidSect="00784C02">
      <w:headerReference w:type="default" r:id="rId9"/>
      <w:footerReference w:type="default" r:id="rId10"/>
      <w:pgSz w:w="11906" w:h="16838"/>
      <w:pgMar w:top="992" w:right="567" w:bottom="249" w:left="1418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81855" w14:textId="77777777" w:rsidR="004A0576" w:rsidRDefault="004A0576" w:rsidP="00E63E2B">
      <w:pPr>
        <w:spacing w:after="0" w:line="240" w:lineRule="auto"/>
      </w:pPr>
      <w:r>
        <w:separator/>
      </w:r>
    </w:p>
  </w:endnote>
  <w:endnote w:type="continuationSeparator" w:id="0">
    <w:p w14:paraId="3E0F7D40" w14:textId="77777777" w:rsidR="004A0576" w:rsidRDefault="004A0576" w:rsidP="00E63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1C918" w14:textId="77777777" w:rsidR="00FC4A7F" w:rsidRPr="00966A72" w:rsidRDefault="00677967" w:rsidP="00966A72">
    <w:pPr>
      <w:pStyle w:val="AltBilgi"/>
      <w:jc w:val="both"/>
      <w:rPr>
        <w:sz w:val="20"/>
        <w:szCs w:val="20"/>
      </w:rPr>
    </w:pPr>
    <w:r>
      <w:rPr>
        <w:sz w:val="20"/>
        <w:szCs w:val="20"/>
      </w:rPr>
      <w:t>F77</w:t>
    </w:r>
    <w:r w:rsidRPr="00677967">
      <w:rPr>
        <w:sz w:val="20"/>
        <w:szCs w:val="20"/>
      </w:rPr>
      <w:ptab w:relativeTo="margin" w:alignment="center" w:leader="none"/>
    </w:r>
    <w:r>
      <w:rPr>
        <w:sz w:val="20"/>
        <w:szCs w:val="20"/>
      </w:rPr>
      <w:t>Rev:00</w:t>
    </w:r>
    <w:r w:rsidRPr="00677967">
      <w:rPr>
        <w:sz w:val="20"/>
        <w:szCs w:val="20"/>
      </w:rPr>
      <w:ptab w:relativeTo="margin" w:alignment="right" w:leader="none"/>
    </w:r>
    <w:r>
      <w:rPr>
        <w:sz w:val="20"/>
        <w:szCs w:val="20"/>
      </w:rPr>
      <w:t>21.02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43505" w14:textId="77777777" w:rsidR="004A0576" w:rsidRDefault="004A0576" w:rsidP="00E63E2B">
      <w:pPr>
        <w:spacing w:after="0" w:line="240" w:lineRule="auto"/>
      </w:pPr>
      <w:r>
        <w:separator/>
      </w:r>
    </w:p>
  </w:footnote>
  <w:footnote w:type="continuationSeparator" w:id="0">
    <w:p w14:paraId="1E7C4A92" w14:textId="77777777" w:rsidR="004A0576" w:rsidRDefault="004A0576" w:rsidP="00E63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0353" w14:textId="77777777" w:rsidR="00375450" w:rsidRDefault="00375450" w:rsidP="009F5808">
    <w:pPr>
      <w:pStyle w:val="stBilgi"/>
      <w:rPr>
        <w:rFonts w:ascii="Times New Roman" w:hAnsi="Times New Roman"/>
        <w:b/>
      </w:rPr>
    </w:pPr>
    <w:r>
      <w:tab/>
    </w:r>
  </w:p>
  <w:tbl>
    <w:tblPr>
      <w:tblW w:w="0" w:type="auto"/>
      <w:tblBorders>
        <w:insideH w:val="single" w:sz="4" w:space="0" w:color="auto"/>
      </w:tblBorders>
      <w:tblLook w:val="00A0" w:firstRow="1" w:lastRow="0" w:firstColumn="1" w:lastColumn="0" w:noHBand="0" w:noVBand="0"/>
    </w:tblPr>
    <w:tblGrid>
      <w:gridCol w:w="1386"/>
      <w:gridCol w:w="8421"/>
    </w:tblGrid>
    <w:tr w:rsidR="00375450" w:rsidRPr="00FA413A" w14:paraId="7CE037E3" w14:textId="77777777" w:rsidTr="00FA413A">
      <w:trPr>
        <w:trHeight w:val="589"/>
      </w:trPr>
      <w:tc>
        <w:tcPr>
          <w:tcW w:w="1386" w:type="dxa"/>
        </w:tcPr>
        <w:p w14:paraId="403983C2" w14:textId="77777777" w:rsidR="00375450" w:rsidRPr="00FA413A" w:rsidRDefault="00A97CE3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>
            <w:rPr>
              <w:noProof/>
              <w:lang w:eastAsia="tr-TR"/>
            </w:rPr>
            <w:drawing>
              <wp:inline distT="0" distB="0" distL="0" distR="0" wp14:anchorId="420959E0" wp14:editId="7BC9C96D">
                <wp:extent cx="723900" cy="609600"/>
                <wp:effectExtent l="0" t="0" r="0" b="0"/>
                <wp:docPr id="1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V="1">
                          <a:off x="0" y="0"/>
                          <a:ext cx="7239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21" w:type="dxa"/>
        </w:tcPr>
        <w:p w14:paraId="79808603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  <w:p w14:paraId="52A20771" w14:textId="77777777" w:rsidR="00375450" w:rsidRPr="00FA413A" w:rsidRDefault="00375450" w:rsidP="00FA413A">
          <w:pPr>
            <w:pStyle w:val="stBilgi"/>
            <w:jc w:val="center"/>
          </w:pPr>
          <w:r w:rsidRPr="00FA413A">
            <w:rPr>
              <w:rFonts w:ascii="Times New Roman" w:hAnsi="Times New Roman"/>
              <w:b/>
            </w:rPr>
            <w:t>ORTA DOĞU TEKNİK ÜNİVERSİTESİ</w:t>
          </w:r>
        </w:p>
        <w:p w14:paraId="2D0458B0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 w:rsidRPr="00FA413A">
            <w:rPr>
              <w:rFonts w:ascii="Times New Roman" w:hAnsi="Times New Roman"/>
              <w:b/>
            </w:rPr>
            <w:t>AZAMİ EĞİTİM ÖĞRETİM SÜRESİ SONU EK SINAV BAŞVURU FORMU</w:t>
          </w:r>
        </w:p>
        <w:p w14:paraId="1ACB1B3A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</w:tc>
    </w:tr>
  </w:tbl>
  <w:p w14:paraId="40CD0C08" w14:textId="77777777" w:rsidR="00375450" w:rsidRDefault="00375450" w:rsidP="009F580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D4BDF"/>
    <w:multiLevelType w:val="hybridMultilevel"/>
    <w:tmpl w:val="94D678E8"/>
    <w:lvl w:ilvl="0" w:tplc="A11A1186">
      <w:start w:val="1"/>
      <w:numFmt w:val="decimal"/>
      <w:lvlText w:val="%1."/>
      <w:lvlJc w:val="left"/>
      <w:pPr>
        <w:ind w:left="174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46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18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90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62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34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06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78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500" w:hanging="180"/>
      </w:pPr>
      <w:rPr>
        <w:rFonts w:cs="Times New Roman"/>
      </w:rPr>
    </w:lvl>
  </w:abstractNum>
  <w:abstractNum w:abstractNumId="1" w15:restartNumberingAfterBreak="0">
    <w:nsid w:val="43531C1C"/>
    <w:multiLevelType w:val="hybridMultilevel"/>
    <w:tmpl w:val="4E3847D4"/>
    <w:lvl w:ilvl="0" w:tplc="75E405C2">
      <w:start w:val="1"/>
      <w:numFmt w:val="decimal"/>
      <w:lvlText w:val="%1."/>
      <w:lvlJc w:val="left"/>
      <w:pPr>
        <w:ind w:left="31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38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45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52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60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67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74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81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8880" w:hanging="180"/>
      </w:pPr>
      <w:rPr>
        <w:rFonts w:cs="Times New Roman"/>
      </w:rPr>
    </w:lvl>
  </w:abstractNum>
  <w:abstractNum w:abstractNumId="2" w15:restartNumberingAfterBreak="0">
    <w:nsid w:val="61C21990"/>
    <w:multiLevelType w:val="hybridMultilevel"/>
    <w:tmpl w:val="457AE4E8"/>
    <w:lvl w:ilvl="0" w:tplc="5C30F69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EB0D41"/>
    <w:multiLevelType w:val="hybridMultilevel"/>
    <w:tmpl w:val="767E29D6"/>
    <w:lvl w:ilvl="0" w:tplc="E92CFA56">
      <w:start w:val="1"/>
      <w:numFmt w:val="decimal"/>
      <w:lvlText w:val="%1."/>
      <w:lvlJc w:val="left"/>
      <w:pPr>
        <w:ind w:left="145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1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8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6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3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0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7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4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215" w:hanging="180"/>
      </w:pPr>
      <w:rPr>
        <w:rFonts w:cs="Times New Roman"/>
      </w:rPr>
    </w:lvl>
  </w:abstractNum>
  <w:num w:numId="1" w16cid:durableId="555943631">
    <w:abstractNumId w:val="3"/>
  </w:num>
  <w:num w:numId="2" w16cid:durableId="696808027">
    <w:abstractNumId w:val="0"/>
  </w:num>
  <w:num w:numId="3" w16cid:durableId="546188709">
    <w:abstractNumId w:val="1"/>
  </w:num>
  <w:num w:numId="4" w16cid:durableId="1863320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Dc1MrewMDMysDBW0lEKTi0uzszPAykwrAUAsKTuvSwAAAA="/>
  </w:docVars>
  <w:rsids>
    <w:rsidRoot w:val="002C0933"/>
    <w:rsid w:val="0000644D"/>
    <w:rsid w:val="00032A12"/>
    <w:rsid w:val="000359F7"/>
    <w:rsid w:val="00060D42"/>
    <w:rsid w:val="000754C4"/>
    <w:rsid w:val="000760E3"/>
    <w:rsid w:val="000D13E4"/>
    <w:rsid w:val="000E27D6"/>
    <w:rsid w:val="0011532E"/>
    <w:rsid w:val="0015535E"/>
    <w:rsid w:val="00156A44"/>
    <w:rsid w:val="00182472"/>
    <w:rsid w:val="00183491"/>
    <w:rsid w:val="00190C5A"/>
    <w:rsid w:val="00197BA6"/>
    <w:rsid w:val="001A0108"/>
    <w:rsid w:val="001A4986"/>
    <w:rsid w:val="001A7A38"/>
    <w:rsid w:val="001B0978"/>
    <w:rsid w:val="001C1979"/>
    <w:rsid w:val="001C326A"/>
    <w:rsid w:val="001E12AC"/>
    <w:rsid w:val="001F1C85"/>
    <w:rsid w:val="00244421"/>
    <w:rsid w:val="00247DCF"/>
    <w:rsid w:val="00247F29"/>
    <w:rsid w:val="0027140F"/>
    <w:rsid w:val="002B1EFD"/>
    <w:rsid w:val="002B5A9A"/>
    <w:rsid w:val="002C0933"/>
    <w:rsid w:val="00314B5E"/>
    <w:rsid w:val="00334907"/>
    <w:rsid w:val="00341B07"/>
    <w:rsid w:val="00345823"/>
    <w:rsid w:val="00354F3D"/>
    <w:rsid w:val="00375450"/>
    <w:rsid w:val="0037730D"/>
    <w:rsid w:val="00381A85"/>
    <w:rsid w:val="003825DA"/>
    <w:rsid w:val="00384DCD"/>
    <w:rsid w:val="003B3A94"/>
    <w:rsid w:val="003F1C67"/>
    <w:rsid w:val="00406B1D"/>
    <w:rsid w:val="0042444E"/>
    <w:rsid w:val="00433A86"/>
    <w:rsid w:val="00436613"/>
    <w:rsid w:val="004544CB"/>
    <w:rsid w:val="0046368A"/>
    <w:rsid w:val="00481158"/>
    <w:rsid w:val="004A0576"/>
    <w:rsid w:val="004B5587"/>
    <w:rsid w:val="004B7CD8"/>
    <w:rsid w:val="004C710F"/>
    <w:rsid w:val="004D7BCB"/>
    <w:rsid w:val="004E77BD"/>
    <w:rsid w:val="004F5EB6"/>
    <w:rsid w:val="004F7E43"/>
    <w:rsid w:val="0052430D"/>
    <w:rsid w:val="00550A99"/>
    <w:rsid w:val="0056404F"/>
    <w:rsid w:val="0057127A"/>
    <w:rsid w:val="005B4362"/>
    <w:rsid w:val="005C7A03"/>
    <w:rsid w:val="006015BC"/>
    <w:rsid w:val="00611622"/>
    <w:rsid w:val="006240FC"/>
    <w:rsid w:val="00631694"/>
    <w:rsid w:val="00647D3F"/>
    <w:rsid w:val="00647F31"/>
    <w:rsid w:val="006522F7"/>
    <w:rsid w:val="00653D8E"/>
    <w:rsid w:val="00656B85"/>
    <w:rsid w:val="0066562B"/>
    <w:rsid w:val="00677967"/>
    <w:rsid w:val="00693C6F"/>
    <w:rsid w:val="00696CDD"/>
    <w:rsid w:val="006C5C7C"/>
    <w:rsid w:val="006C75A3"/>
    <w:rsid w:val="006D1D06"/>
    <w:rsid w:val="006D3026"/>
    <w:rsid w:val="00702BDF"/>
    <w:rsid w:val="00702FCE"/>
    <w:rsid w:val="00706AA1"/>
    <w:rsid w:val="00723768"/>
    <w:rsid w:val="00725A9A"/>
    <w:rsid w:val="0073001C"/>
    <w:rsid w:val="00783CAC"/>
    <w:rsid w:val="00784C02"/>
    <w:rsid w:val="00787374"/>
    <w:rsid w:val="00791A70"/>
    <w:rsid w:val="0079321C"/>
    <w:rsid w:val="00797773"/>
    <w:rsid w:val="007C3193"/>
    <w:rsid w:val="007D7B5A"/>
    <w:rsid w:val="00811019"/>
    <w:rsid w:val="008145F3"/>
    <w:rsid w:val="00814FBC"/>
    <w:rsid w:val="008150BB"/>
    <w:rsid w:val="00815396"/>
    <w:rsid w:val="00823118"/>
    <w:rsid w:val="00831289"/>
    <w:rsid w:val="00832619"/>
    <w:rsid w:val="00840ED5"/>
    <w:rsid w:val="008445E0"/>
    <w:rsid w:val="008A0B1D"/>
    <w:rsid w:val="008A6AD2"/>
    <w:rsid w:val="008C5EAE"/>
    <w:rsid w:val="008F149D"/>
    <w:rsid w:val="009045E1"/>
    <w:rsid w:val="00924A36"/>
    <w:rsid w:val="009253D2"/>
    <w:rsid w:val="00966A72"/>
    <w:rsid w:val="009C6E73"/>
    <w:rsid w:val="009D04D0"/>
    <w:rsid w:val="009D5058"/>
    <w:rsid w:val="009E4DE9"/>
    <w:rsid w:val="009E4E54"/>
    <w:rsid w:val="009F5808"/>
    <w:rsid w:val="00A04820"/>
    <w:rsid w:val="00A05E2C"/>
    <w:rsid w:val="00A0747C"/>
    <w:rsid w:val="00A10D50"/>
    <w:rsid w:val="00A14465"/>
    <w:rsid w:val="00A16E63"/>
    <w:rsid w:val="00A30168"/>
    <w:rsid w:val="00A348B4"/>
    <w:rsid w:val="00A5676D"/>
    <w:rsid w:val="00A84180"/>
    <w:rsid w:val="00A97CE3"/>
    <w:rsid w:val="00AA34B4"/>
    <w:rsid w:val="00AB2E9B"/>
    <w:rsid w:val="00AC276B"/>
    <w:rsid w:val="00AC29B1"/>
    <w:rsid w:val="00AD06D5"/>
    <w:rsid w:val="00AD0AA2"/>
    <w:rsid w:val="00AF746D"/>
    <w:rsid w:val="00B129BA"/>
    <w:rsid w:val="00B305E1"/>
    <w:rsid w:val="00B40D00"/>
    <w:rsid w:val="00B46AEC"/>
    <w:rsid w:val="00B842F0"/>
    <w:rsid w:val="00B93C6E"/>
    <w:rsid w:val="00BB4BC5"/>
    <w:rsid w:val="00BD4EA9"/>
    <w:rsid w:val="00BD524C"/>
    <w:rsid w:val="00BF7D5A"/>
    <w:rsid w:val="00C2762E"/>
    <w:rsid w:val="00C30E42"/>
    <w:rsid w:val="00C55159"/>
    <w:rsid w:val="00CA3DF9"/>
    <w:rsid w:val="00CB3479"/>
    <w:rsid w:val="00CB52F7"/>
    <w:rsid w:val="00CC4A01"/>
    <w:rsid w:val="00CF02CA"/>
    <w:rsid w:val="00CF0380"/>
    <w:rsid w:val="00D00ADD"/>
    <w:rsid w:val="00D014E3"/>
    <w:rsid w:val="00D0647D"/>
    <w:rsid w:val="00D1260D"/>
    <w:rsid w:val="00D168AC"/>
    <w:rsid w:val="00D30E8C"/>
    <w:rsid w:val="00D33A69"/>
    <w:rsid w:val="00D36059"/>
    <w:rsid w:val="00D36496"/>
    <w:rsid w:val="00D371CA"/>
    <w:rsid w:val="00D463B9"/>
    <w:rsid w:val="00D63257"/>
    <w:rsid w:val="00D914E2"/>
    <w:rsid w:val="00D921E2"/>
    <w:rsid w:val="00DA6646"/>
    <w:rsid w:val="00DC0E69"/>
    <w:rsid w:val="00DC53B1"/>
    <w:rsid w:val="00DC734A"/>
    <w:rsid w:val="00DD1AD2"/>
    <w:rsid w:val="00DD250D"/>
    <w:rsid w:val="00DD3ABF"/>
    <w:rsid w:val="00E0110A"/>
    <w:rsid w:val="00E034A1"/>
    <w:rsid w:val="00E41CDC"/>
    <w:rsid w:val="00E441EF"/>
    <w:rsid w:val="00E621DC"/>
    <w:rsid w:val="00E63E2B"/>
    <w:rsid w:val="00E7123F"/>
    <w:rsid w:val="00E75DB0"/>
    <w:rsid w:val="00E77A88"/>
    <w:rsid w:val="00E84776"/>
    <w:rsid w:val="00E86252"/>
    <w:rsid w:val="00EA3615"/>
    <w:rsid w:val="00EA4F78"/>
    <w:rsid w:val="00EC36DC"/>
    <w:rsid w:val="00EE36FB"/>
    <w:rsid w:val="00EE4199"/>
    <w:rsid w:val="00EF768A"/>
    <w:rsid w:val="00F0224F"/>
    <w:rsid w:val="00F12B90"/>
    <w:rsid w:val="00F200DE"/>
    <w:rsid w:val="00F245E9"/>
    <w:rsid w:val="00F313E3"/>
    <w:rsid w:val="00F4687D"/>
    <w:rsid w:val="00F63DB3"/>
    <w:rsid w:val="00F81130"/>
    <w:rsid w:val="00F81D29"/>
    <w:rsid w:val="00F82121"/>
    <w:rsid w:val="00F90963"/>
    <w:rsid w:val="00F909A7"/>
    <w:rsid w:val="00FA413A"/>
    <w:rsid w:val="00FA44AD"/>
    <w:rsid w:val="00FB72B3"/>
    <w:rsid w:val="00FC4A7F"/>
    <w:rsid w:val="00FC72B8"/>
    <w:rsid w:val="00FE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202F3AE"/>
  <w15:docId w15:val="{40E93244-2D79-481A-926F-C042FBB0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1DC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locked/>
    <w:rsid w:val="00E63E2B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locked/>
    <w:rsid w:val="00E63E2B"/>
    <w:rPr>
      <w:rFonts w:cs="Times New Roman"/>
    </w:rPr>
  </w:style>
  <w:style w:type="table" w:styleId="TabloKlavuzu">
    <w:name w:val="Table Grid"/>
    <w:basedOn w:val="NormalTablo"/>
    <w:uiPriority w:val="99"/>
    <w:rsid w:val="00E63E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CharChar">
    <w:name w:val="Char Char Char Char Char Char Char Char"/>
    <w:basedOn w:val="Normal"/>
    <w:uiPriority w:val="99"/>
    <w:rsid w:val="00E0110A"/>
    <w:pPr>
      <w:spacing w:line="240" w:lineRule="exact"/>
      <w:jc w:val="both"/>
    </w:pPr>
    <w:rPr>
      <w:rFonts w:ascii="Verdana" w:eastAsia="Times New Roman" w:hAnsi="Verdana"/>
      <w:sz w:val="20"/>
      <w:szCs w:val="20"/>
      <w:lang w:val="en-US"/>
    </w:rPr>
  </w:style>
  <w:style w:type="paragraph" w:styleId="ListeParagraf">
    <w:name w:val="List Paragraph"/>
    <w:basedOn w:val="Normal"/>
    <w:uiPriority w:val="99"/>
    <w:qFormat/>
    <w:rsid w:val="009D5058"/>
    <w:pPr>
      <w:ind w:left="720"/>
      <w:contextualSpacing/>
    </w:pPr>
  </w:style>
  <w:style w:type="paragraph" w:customStyle="1" w:styleId="Stil">
    <w:name w:val="Stil"/>
    <w:basedOn w:val="Normal"/>
    <w:next w:val="AltBilgi"/>
    <w:link w:val="AltbilgiChar0"/>
    <w:uiPriority w:val="99"/>
    <w:rsid w:val="007D7B5A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eastAsia="tr-TR"/>
    </w:rPr>
  </w:style>
  <w:style w:type="character" w:customStyle="1" w:styleId="AltbilgiChar0">
    <w:name w:val="Altbilgi Char"/>
    <w:link w:val="Stil"/>
    <w:uiPriority w:val="99"/>
    <w:locked/>
    <w:rsid w:val="007D7B5A"/>
    <w:rPr>
      <w:sz w:val="24"/>
    </w:rPr>
  </w:style>
  <w:style w:type="paragraph" w:styleId="AralkYok">
    <w:name w:val="No Spacing"/>
    <w:uiPriority w:val="99"/>
    <w:qFormat/>
    <w:rsid w:val="00E441EF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rsid w:val="00FE5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locked/>
    <w:rsid w:val="00FE538F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EA4F7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A4F7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A4F78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A4F7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A4F78"/>
    <w:rPr>
      <w:b/>
      <w:bCs/>
      <w:lang w:eastAsia="en-US"/>
    </w:rPr>
  </w:style>
  <w:style w:type="paragraph" w:styleId="Dzeltme">
    <w:name w:val="Revision"/>
    <w:hidden/>
    <w:uiPriority w:val="99"/>
    <w:semiHidden/>
    <w:rsid w:val="002B5A9A"/>
    <w:rPr>
      <w:sz w:val="22"/>
      <w:szCs w:val="22"/>
      <w:lang w:eastAsia="en-US"/>
    </w:rPr>
  </w:style>
  <w:style w:type="character" w:styleId="Kpr">
    <w:name w:val="Hyperlink"/>
    <w:rsid w:val="003458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vkk.metu.edu.tr/tr/system/files/aydinlatma_metinleri/OIDB/aydinlatma_metni_ders_etkilesimli_kayit_sureci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2</Words>
  <Characters>1867</Characters>
  <Application>Microsoft Office Word</Application>
  <DocSecurity>0</DocSecurity>
  <Lines>266</Lines>
  <Paragraphs>9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 Tosun</dc:creator>
  <cp:keywords/>
  <dc:description/>
  <cp:lastModifiedBy>Okan Yüksel</cp:lastModifiedBy>
  <cp:revision>3</cp:revision>
  <cp:lastPrinted>2022-02-10T07:04:00Z</cp:lastPrinted>
  <dcterms:created xsi:type="dcterms:W3CDTF">2022-03-01T10:36:00Z</dcterms:created>
  <dcterms:modified xsi:type="dcterms:W3CDTF">2023-02-01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7e3595cf050c9a522f534faa2ec61df1cbbe2695de53374a22ee6e86e30e1e</vt:lpwstr>
  </property>
</Properties>
</file>